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88B60" w14:textId="2AF83ED4" w:rsidR="00C06EF0" w:rsidRPr="001B2160" w:rsidRDefault="001B2160" w:rsidP="001B2160">
      <w:pPr>
        <w:jc w:val="center"/>
        <w:rPr>
          <w:rFonts w:ascii="Fira Code" w:hAnsi="Fira Code" w:cs="Fira Code"/>
          <w:b/>
          <w:bCs/>
          <w:color w:val="2F5496" w:themeColor="accent1" w:themeShade="BF"/>
          <w:sz w:val="40"/>
          <w:szCs w:val="40"/>
        </w:rPr>
      </w:pPr>
      <w:r w:rsidRPr="001B2160">
        <w:rPr>
          <w:rFonts w:ascii="Fira Code" w:hAnsi="Fira Code" w:cs="Fira Code"/>
          <w:b/>
          <w:bCs/>
          <w:color w:val="2F5496" w:themeColor="accent1" w:themeShade="BF"/>
          <w:sz w:val="40"/>
          <w:szCs w:val="40"/>
        </w:rPr>
        <w:t>Name: Nishant Kumar Giri</w:t>
      </w:r>
    </w:p>
    <w:p w14:paraId="108F14C0" w14:textId="035A9EB4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Roll No: AC-1254</w:t>
      </w:r>
    </w:p>
    <w:p w14:paraId="46871005" w14:textId="133E670E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Course Name: BSc (Hons) Computer Science</w:t>
      </w:r>
    </w:p>
    <w:p w14:paraId="5C044B44" w14:textId="6C49DBF9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 xml:space="preserve">Paper Name: </w:t>
      </w: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Operating Systems Practical Exam (2021 – 22)</w:t>
      </w:r>
    </w:p>
    <w:p w14:paraId="410803D3" w14:textId="1973C031" w:rsid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Semester: 3</w:t>
      </w:r>
      <w:r w:rsidRPr="001B2160">
        <w:rPr>
          <w:rFonts w:ascii="Fira Code" w:hAnsi="Fira Code" w:cs="Fira Code"/>
          <w:color w:val="323E4F" w:themeColor="text2" w:themeShade="BF"/>
          <w:sz w:val="36"/>
          <w:szCs w:val="36"/>
          <w:vertAlign w:val="superscript"/>
        </w:rPr>
        <w:t>rd</w:t>
      </w:r>
    </w:p>
    <w:p w14:paraId="08A0C9A2" w14:textId="1B63F750" w:rsid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</w:p>
    <w:p w14:paraId="65137906" w14:textId="634A2967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 w:rsidRPr="001B2160">
        <w:rPr>
          <w:rFonts w:ascii="Fira Code" w:hAnsi="Fira Code" w:cs="Fira Code"/>
          <w:color w:val="3B3838" w:themeColor="background2" w:themeShade="40"/>
          <w:sz w:val="48"/>
          <w:szCs w:val="48"/>
        </w:rPr>
        <w:t>CODE</w:t>
      </w:r>
    </w:p>
    <w:p w14:paraId="30F188E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</w:t>
      </w:r>
    </w:p>
    <w:p w14:paraId="3D1F16A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Write a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multhreaded</w:t>
      </w:r>
      <w:proofErr w:type="spellEnd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program that calculates</w:t>
      </w:r>
    </w:p>
    <w:p w14:paraId="6CB42E9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Average, Minimum and maximum from a list</w:t>
      </w:r>
    </w:p>
    <w:p w14:paraId="576BA28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of numbers.</w:t>
      </w:r>
    </w:p>
    <w:p w14:paraId="574803D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/</w:t>
      </w:r>
    </w:p>
    <w:p w14:paraId="00C747C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819C23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F3C6372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lib.h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ABFB28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thread.h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731B68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933EA5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50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// array to store numbers and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is used to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iterarion</w:t>
      </w:r>
      <w:proofErr w:type="spellEnd"/>
    </w:p>
    <w:p w14:paraId="37B256F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  </w:t>
      </w:r>
      <w:proofErr w:type="gram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</w:t>
      </w: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 this variable is being used to store the input</w:t>
      </w:r>
    </w:p>
    <w:p w14:paraId="4FBEF42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BA985BC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</w:t>
      </w:r>
    </w:p>
    <w:p w14:paraId="617C6A04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average, minimum, and maximum </w:t>
      </w:r>
    </w:p>
    <w:p w14:paraId="7CFC0AD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values will be stored globally</w:t>
      </w:r>
    </w:p>
    <w:p w14:paraId="6C39EAAB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/</w:t>
      </w:r>
    </w:p>
    <w:p w14:paraId="04ECA46D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erage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56C984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imum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21ABBD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ximum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6A56EC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39817F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thread1 for calculating average</w:t>
      </w:r>
    </w:p>
    <w:p w14:paraId="0CDD5899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h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29C999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CBCC537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0E6B1E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D43225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3883087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s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ABA803D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average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FD66BCB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FF2171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56CF772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05D907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thread2 for calculating minimum value</w:t>
      </w:r>
    </w:p>
    <w:p w14:paraId="607C7DC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h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)</w:t>
      </w:r>
    </w:p>
    <w:p w14:paraId="22F1EC8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60B911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minim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74CB0DD4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CDE675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B30439C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inim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359E95E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FEAB8C9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minim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ABFAB0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610BAE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ADF12D2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AE1F98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A2D7D0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thread3 for calculating maximum value</w:t>
      </w:r>
    </w:p>
    <w:p w14:paraId="2E22C4CC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h2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)</w:t>
      </w:r>
    </w:p>
    <w:p w14:paraId="06E489A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880657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maxim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40C2464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80DD6EB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5FAF52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axim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479A9AED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13648D2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maximum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A94682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A6C34B2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42E8807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825359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685621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proofErr w:type="spellStart"/>
      <w:r w:rsidRPr="001B216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1B2160">
        <w:rPr>
          <w:rFonts w:ascii="Fira Code" w:eastAsia="Times New Roman" w:hAnsi="Fira Code" w:cs="Fira Code"/>
          <w:i/>
          <w:iCs/>
          <w:color w:val="FF6188"/>
          <w:sz w:val="21"/>
          <w:szCs w:val="21"/>
          <w:lang w:eastAsia="en-IN"/>
        </w:rPr>
        <w:t>[]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610880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33EA067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count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49C439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</w:t>
      </w:r>
    </w:p>
    <w:p w14:paraId="59D8FBB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a series of numbers on the command line is passing </w:t>
      </w:r>
    </w:p>
    <w:p w14:paraId="743CDCB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*/</w:t>
      </w:r>
    </w:p>
    <w:p w14:paraId="5DEB43E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598A10D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B674909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ato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1B216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proofErr w:type="gramStart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7469CBE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count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9BFB9C7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B46D9F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n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nt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823B37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CA7B53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numbers has been entered using command line arguments  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count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38DFDD8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F42D9C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2AAE2D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;</w:t>
      </w:r>
    </w:p>
    <w:p w14:paraId="30CE447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425D06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9B85E8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"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n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Start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610F1E8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C1432A9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DE847A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//three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objectof</w:t>
      </w:r>
      <w:proofErr w:type="spellEnd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worker threads are t</w:t>
      </w:r>
      <w:proofErr w:type="gramStart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1 ,t</w:t>
      </w:r>
      <w:proofErr w:type="gramEnd"/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2 and t3</w:t>
      </w:r>
    </w:p>
    <w:p w14:paraId="6311855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thread_t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2364DBA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thread_t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2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850A59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thread_t</w:t>
      </w:r>
      <w:proofErr w:type="spell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3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8EDADE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1366B0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creating threads</w:t>
      </w:r>
    </w:p>
    <w:p w14:paraId="2FB42D2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t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reate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h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E34191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join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FB25EF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8F30A7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t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reate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2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h1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3EE663E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join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2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79396D8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40EB4F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t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reate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3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h2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34108B3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join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3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1B216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0F791D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4A3DF7F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main is the parent thread.</w:t>
      </w:r>
    </w:p>
    <w:p w14:paraId="1DC1C98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the parent thread will output the values</w:t>
      </w:r>
    </w:p>
    <w:p w14:paraId="2E5E0BD4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once the workers have exited.</w:t>
      </w:r>
    </w:p>
    <w:p w14:paraId="68F8832E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*/</w:t>
      </w:r>
    </w:p>
    <w:p w14:paraId="20CD5A46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Average Value: 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f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verage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10CEBC0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inimum</w:t>
      </w:r>
      <w:proofErr w:type="spellEnd"/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Value: 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inimum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7BCE0B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216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aximum</w:t>
      </w:r>
      <w:proofErr w:type="spellEnd"/>
      <w:r w:rsidRPr="001B216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Value: 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aximum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404CC21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717ED85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1B216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1B216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1B216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BFFF7DC" w14:textId="77777777" w:rsidR="001B2160" w:rsidRPr="001B2160" w:rsidRDefault="001B2160" w:rsidP="001B216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1B216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F234171" w14:textId="35D48605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5263227" w14:textId="1EEA5976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lastRenderedPageBreak/>
        <w:t>OUTPUT</w:t>
      </w:r>
    </w:p>
    <w:p w14:paraId="1F76CC7A" w14:textId="7B9857AC" w:rsidR="001B2160" w:rsidRPr="001B2160" w:rsidRDefault="00B5563F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</w:rPr>
        <w:drawing>
          <wp:inline distT="0" distB="0" distL="0" distR="0" wp14:anchorId="1E684B5C" wp14:editId="4CEB7BA0">
            <wp:extent cx="6645910" cy="164592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2160" w:rsidRPr="001B2160" w:rsidSect="001B21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Dc3NbQwMDc2N7JU0lEKTi0uzszPAykwrAUAiu96ViwAAAA="/>
  </w:docVars>
  <w:rsids>
    <w:rsidRoot w:val="001B2160"/>
    <w:rsid w:val="001B2160"/>
    <w:rsid w:val="00B5563F"/>
    <w:rsid w:val="00C06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994BB"/>
  <w15:chartTrackingRefBased/>
  <w15:docId w15:val="{4D016E6C-7099-40CD-8623-A6F326C2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21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21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30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3</cp:revision>
  <dcterms:created xsi:type="dcterms:W3CDTF">2021-12-01T07:35:00Z</dcterms:created>
  <dcterms:modified xsi:type="dcterms:W3CDTF">2021-12-01T07:42:00Z</dcterms:modified>
</cp:coreProperties>
</file>